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3715C7"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3715C7"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3715C7"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3715C7"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751C94" w:rsidRDefault="00867308" w:rsidP="00AF1E6C">
      <w:pPr>
        <w:spacing w:after="0" w:line="240" w:lineRule="auto"/>
        <w:textAlignment w:val="baseline"/>
        <w:rPr>
          <w:rFonts w:ascii="&amp;quot" w:eastAsia="Times New Roman" w:hAnsi="&amp;quot" w:cs="Times New Roman"/>
          <w:color w:val="000000"/>
          <w:sz w:val="18"/>
          <w:szCs w:val="18"/>
          <w:lang w:val="de-DE"/>
        </w:rPr>
      </w:pPr>
      <w:r w:rsidRPr="00867308">
        <w:rPr>
          <w:rFonts w:ascii="Calibri" w:eastAsia="Times New Roman" w:hAnsi="Calibri" w:cs="Calibri"/>
          <w:color w:val="000000"/>
          <w:lang w:val="de-DE"/>
        </w:rPr>
        <w:t>Haar Wavelet:</w:t>
      </w:r>
      <w:r w:rsidRPr="00751C94">
        <w:rPr>
          <w:rFonts w:ascii="Calibri" w:eastAsia="Times New Roman" w:hAnsi="Calibri" w:cs="Calibri"/>
          <w:color w:val="000000"/>
          <w:lang w:val="de-DE"/>
        </w:rPr>
        <w:t> </w:t>
      </w:r>
      <w:r w:rsidRPr="00751C94">
        <w:rPr>
          <w:rFonts w:ascii="Calibri" w:eastAsia="Times New Roman" w:hAnsi="Calibri" w:cs="Calibri"/>
          <w:color w:val="000000"/>
          <w:lang w:val="de-DE"/>
        </w:rPr>
        <w:br/>
      </w:r>
      <w:hyperlink r:id="rId32" w:tgtFrame="_blank" w:history="1">
        <w:r w:rsidRPr="00867308">
          <w:rPr>
            <w:rFonts w:ascii="Calibri" w:eastAsia="Times New Roman" w:hAnsi="Calibri" w:cs="Calibri"/>
            <w:color w:val="0563C1"/>
            <w:u w:val="single"/>
            <w:lang w:val="de-DE"/>
          </w:rPr>
          <w:t>https://en.wikipedia.org/wiki/Haar_wavelet</w:t>
        </w:r>
      </w:hyperlink>
      <w:r w:rsidRPr="00751C94">
        <w:rPr>
          <w:rFonts w:ascii="Calibri" w:eastAsia="Times New Roman" w:hAnsi="Calibri" w:cs="Calibri"/>
          <w:color w:val="000000"/>
          <w:lang w:val="de-DE"/>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spellStart"/>
      <w:r w:rsidR="00867308" w:rsidRPr="00867308">
        <w:rPr>
          <w:rFonts w:eastAsia="Times New Roman"/>
        </w:rPr>
        <w:t>Descision</w:t>
      </w:r>
      <w:proofErr w:type="spell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3715C7"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3715C7"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3715C7"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3715C7"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3715C7"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3715C7"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3715C7"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3715C7"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D95533" w:rsidRDefault="00D95533" w:rsidP="00D95533">
      <w:pPr>
        <w:spacing w:after="0" w:line="240" w:lineRule="auto"/>
        <w:textAlignment w:val="baseline"/>
        <w:rPr>
          <w:rFonts w:ascii="&amp;quot" w:eastAsia="Times New Roman" w:hAnsi="&amp;quot" w:cs="Times New Roman"/>
          <w:sz w:val="18"/>
          <w:szCs w:val="18"/>
          <w:lang w:val="de-DE"/>
        </w:rPr>
      </w:pPr>
      <w:proofErr w:type="spellStart"/>
      <w:r w:rsidRPr="00D95533">
        <w:rPr>
          <w:rFonts w:ascii="Calibri" w:eastAsia="Times New Roman" w:hAnsi="Calibri" w:cs="Calibri"/>
          <w:lang w:val="de-DE"/>
        </w:rPr>
        <w:t>Git</w:t>
      </w:r>
      <w:proofErr w:type="spellEnd"/>
      <w:r w:rsidRPr="00D95533">
        <w:rPr>
          <w:rFonts w:ascii="Calibri" w:eastAsia="Times New Roman" w:hAnsi="Calibri" w:cs="Calibri"/>
          <w:lang w:val="de-DE"/>
        </w:rPr>
        <w:t xml:space="preserve">: </w:t>
      </w:r>
      <w:hyperlink r:id="rId50" w:tgtFrame="_blank" w:history="1">
        <w:r w:rsidRPr="00D95533">
          <w:rPr>
            <w:rFonts w:ascii="Calibri" w:eastAsia="Times New Roman" w:hAnsi="Calibri" w:cs="Calibri"/>
            <w:color w:val="0563C1"/>
            <w:u w:val="single"/>
            <w:lang w:val="de-DE"/>
          </w:rPr>
          <w:t>https://github.com/UniversityOfAppliedSciencesFrankfurt/</w:t>
        </w:r>
        <w:r w:rsidRPr="00D95533">
          <w:rPr>
            <w:rFonts w:ascii="Calibri" w:eastAsia="Times New Roman" w:hAnsi="Calibri" w:cs="Calibri"/>
            <w:color w:val="0563C1"/>
            <w:u w:val="single"/>
            <w:shd w:val="clear" w:color="auto" w:fill="FFEE80"/>
            <w:lang w:val="de-DE"/>
          </w:rPr>
          <w:t>ano</w:t>
        </w:r>
        <w:r w:rsidRPr="00D95533">
          <w:rPr>
            <w:rFonts w:ascii="Calibri" w:eastAsia="Times New Roman" w:hAnsi="Calibri" w:cs="Calibri"/>
            <w:color w:val="0563C1"/>
            <w:u w:val="single"/>
            <w:lang w:val="de-DE"/>
          </w:rPr>
          <w:t>malydetection</w:t>
        </w:r>
      </w:hyperlink>
      <w:r w:rsidRPr="00D95533">
        <w:rPr>
          <w:rFonts w:ascii="Calibri" w:eastAsia="Times New Roman" w:hAnsi="Calibri" w:cs="Calibri"/>
          <w:lang w:val="de-DE"/>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3715C7"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3715C7"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3715C7"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3715C7"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spellStart"/>
      <w:r w:rsidR="00090BC0">
        <w:t>Soebel</w:t>
      </w:r>
      <w:proofErr w:type="spell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3715C7"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3715C7"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3715C7"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3715C7"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3715C7"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3715C7"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3715C7"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3715C7"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lastRenderedPageBreak/>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 xml:space="preserve">Migrat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 xml:space="preserve">Migrat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 xml:space="preserve">Migrat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 xml:space="preserve">Migrat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 xml:space="preserve">Migrat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detection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r>
        <w:t>Binarizer</w:t>
      </w:r>
      <w:proofErr w:type="spell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3715C7"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3715C7"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3715C7"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3715C7"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LearningAPI and to implement few </w:t>
      </w:r>
      <w:proofErr w:type="spellStart"/>
      <w:r>
        <w:t>UnitTests</w:t>
      </w:r>
      <w:proofErr w:type="spellEnd"/>
      <w:r>
        <w:t xml:space="preserve">, which invoke methods Sa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3715C7"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3715C7"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r>
        <w:t>x,y</w:t>
      </w:r>
      <w:proofErr w:type="spell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init</w:t>
      </w:r>
      <w:proofErr w:type="spell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r>
        <w:t>sw.WriteLine</w:t>
      </w:r>
      <w:proofErr w:type="spell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 xml:space="preserve">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sp.compute</w:t>
      </w:r>
      <w:proofErr w:type="spell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r w:rsidRPr="004D7922">
        <w:rPr>
          <w:rFonts w:ascii="Consolas" w:hAnsi="Consolas" w:cs="Consolas"/>
          <w:color w:val="000000"/>
          <w:sz w:val="19"/>
          <w:szCs w:val="19"/>
        </w:rPr>
        <w:t>sp.getOverlaps</w:t>
      </w:r>
      <w:proofErr w:type="spell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ArrayToFile</w:t>
      </w:r>
      <w:proofErr w:type="spellEnd"/>
      <w:r>
        <w:rPr>
          <w:rFonts w:ascii="Consolas" w:hAnsi="Consolas" w:cs="Consolas"/>
          <w:color w:val="000000"/>
          <w:sz w:val="19"/>
          <w:szCs w:val="19"/>
        </w:rPr>
        <w:t>(overlaps, “overlaps.txt”);// Implement this method</w:t>
      </w:r>
    </w:p>
    <w:p w14:paraId="191A0022" w14:textId="6641597B"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t xml:space="preserve">            </w:t>
      </w:r>
      <w:r w:rsidRPr="004D7922">
        <w:rPr>
          <w:rFonts w:ascii="Consolas" w:hAnsi="Consolas" w:cs="Consolas"/>
          <w:color w:val="000000"/>
          <w:sz w:val="19"/>
          <w:szCs w:val="19"/>
        </w:rPr>
        <w:t>for</w:t>
      </w:r>
      <w:r>
        <w:rPr>
          <w:rFonts w:ascii="Consolas" w:hAnsi="Consolas" w:cs="Consolas"/>
          <w:color w:val="000000"/>
          <w:sz w:val="19"/>
          <w:szCs w:val="19"/>
        </w:rPr>
        <w:t>each</w:t>
      </w:r>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 xml:space="preserve"> in </w:t>
      </w:r>
      <w:proofErr w:type="spellStart"/>
      <w:r w:rsidRPr="004D7922">
        <w:rPr>
          <w:rFonts w:ascii="Consolas" w:hAnsi="Consolas" w:cs="Consolas"/>
          <w:color w:val="000000"/>
          <w:sz w:val="19"/>
          <w:szCs w:val="19"/>
        </w:rPr>
        <w:t>activeCols.nonzero</w:t>
      </w:r>
      <w:proofErr w:type="spellEnd"/>
      <w:r w:rsidRPr="004D7922">
        <w:rPr>
          <w:rFonts w:ascii="Consolas" w:hAnsi="Consolas" w:cs="Consolas"/>
          <w:color w:val="000000"/>
          <w:sz w:val="19"/>
          <w:szCs w:val="19"/>
        </w:rPr>
        <w:t>()</w:t>
      </w:r>
      <w:r>
        <w:rPr>
          <w:rFonts w:ascii="Consolas" w:hAnsi="Consolas" w:cs="Consolas"/>
          <w:color w:val="000000"/>
          <w:sz w:val="19"/>
          <w:szCs w:val="19"/>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D7922">
        <w:rPr>
          <w:rFonts w:ascii="Consolas" w:hAnsi="Consolas" w:cs="Consolas"/>
          <w:color w:val="000000"/>
          <w:sz w:val="19"/>
          <w:szCs w:val="19"/>
        </w:rPr>
        <w:t xml:space="preserve">  </w:t>
      </w: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r>
        <w:t>makeSomeNoise</w:t>
      </w:r>
      <w:proofErr w:type="spellEnd"/>
      <w:r>
        <w:t>(</w:t>
      </w:r>
      <w:proofErr w:type="spellStart"/>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r>
        <w:t>makeSomeNoise</w:t>
      </w:r>
      <w:proofErr w:type="spellEnd"/>
      <w:r>
        <w:t>(</w:t>
      </w:r>
      <w:proofErr w:type="spellStart"/>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3715C7"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3715C7"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3715C7" w:rsidP="003446E6">
      <w:hyperlink r:id="rId105" w:history="1">
        <w:r w:rsidR="00FD0B49" w:rsidRPr="00A7245F">
          <w:rPr>
            <w:rStyle w:val="Hyperlink"/>
          </w:rPr>
          <w:t>http://nupic.docs.numenta.org/1.0.3/api/algorithms/encoders.html#</w:t>
        </w:r>
      </w:hyperlink>
    </w:p>
    <w:p w14:paraId="3D12CF31" w14:textId="2DE0C4B8" w:rsidR="00FD0B49" w:rsidRDefault="003715C7"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3715C7"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Default="0092495D" w:rsidP="003446E6">
      <w:pPr>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ncoderBase</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 </w:t>
      </w:r>
      <w:proofErr w:type="spellStart"/>
      <w:r>
        <w:rPr>
          <w:rFonts w:ascii="Consolas" w:hAnsi="Consolas" w:cs="Consolas"/>
          <w:color w:val="000000"/>
          <w:sz w:val="19"/>
          <w:szCs w:val="19"/>
        </w:rPr>
        <w:t>EncoderBase</w:t>
      </w:r>
      <w:proofErr w:type="spellEnd"/>
    </w:p>
    <w:p w14:paraId="20A3027F" w14:textId="5584614F" w:rsidR="00024E9B" w:rsidRDefault="00024E9B" w:rsidP="003446E6"/>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3715C7"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3715C7"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3715C7"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3715C7"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3715C7"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have to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code,  which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InhibitionTest</w:t>
      </w:r>
      <w:proofErr w:type="spell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GlobalInhibition</w:t>
      </w:r>
      <w:proofErr w:type="spell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r>
        <w:rPr>
          <w:rFonts w:ascii="Consolas" w:hAnsi="Consolas" w:cs="Consolas"/>
          <w:color w:val="000000"/>
          <w:sz w:val="19"/>
          <w:szCs w:val="19"/>
        </w:rPr>
        <w:t>sp.calculateOverlap</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r w:rsidRPr="00CC7C24">
        <w:rPr>
          <w:rFonts w:ascii="Consolas" w:hAnsi="Consolas" w:cs="Consolas"/>
          <w:color w:val="000000"/>
          <w:sz w:val="19"/>
          <w:szCs w:val="19"/>
          <w:highlight w:val="green"/>
        </w:rPr>
        <w:t>sp.inhibitColumns</w:t>
      </w:r>
      <w:proofErr w:type="spell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3715C7"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3715C7" w:rsidP="00352AF3">
      <w:hyperlink r:id="rId117" w:history="1">
        <w:r w:rsidR="001339AC" w:rsidRPr="00114938">
          <w:rPr>
            <w:rStyle w:val="Hyperlink"/>
          </w:rPr>
          <w:t>https://pdfs.semanticscholar.org/be51/8b8fa749d51c4fb75a19614b6a05fcb5d9d0.pdf</w:t>
        </w:r>
      </w:hyperlink>
    </w:p>
    <w:p w14:paraId="5CA11E3D" w14:textId="791C3843" w:rsidR="001339AC" w:rsidRDefault="003715C7" w:rsidP="00352AF3">
      <w:hyperlink r:id="rId118" w:history="1">
        <w:r w:rsidR="001339AC" w:rsidRPr="00114938">
          <w:rPr>
            <w:rStyle w:val="Hyperlink"/>
          </w:rPr>
          <w:t>https://ieeexplore.ieee.org/document/6460663</w:t>
        </w:r>
      </w:hyperlink>
    </w:p>
    <w:p w14:paraId="23635CAC" w14:textId="3144AAE2" w:rsidR="001339AC" w:rsidRDefault="003715C7" w:rsidP="00352AF3">
      <w:hyperlink r:id="rId119" w:history="1">
        <w:r w:rsidR="001339AC" w:rsidRPr="00114938">
          <w:rPr>
            <w:rStyle w:val="Hyperlink"/>
          </w:rPr>
          <w:t>http://publications.lib.chalmers.se/records/fulltext/157497.pdf</w:t>
        </w:r>
      </w:hyperlink>
    </w:p>
    <w:p w14:paraId="5977072F" w14:textId="160E6900" w:rsidR="001339AC" w:rsidRDefault="003715C7"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3715C7"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3715C7"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3715C7"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3715C7"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3715C7"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Muhammad Mubashir</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Ali Khan</w:t>
            </w:r>
          </w:p>
          <w:p w14:paraId="553501BD" w14:textId="0AE3208F"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DIAB</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3715C7" w:rsidP="00766110">
      <w:hyperlink r:id="rId129" w:history="1">
        <w:r w:rsidR="00766110">
          <w:rPr>
            <w:rStyle w:val="Hyperlink"/>
          </w:rPr>
          <w:t>https://discourse.numenta.org/t/unusual-prediction-behaviour-in-htm-js/5980/5</w:t>
        </w:r>
      </w:hyperlink>
    </w:p>
    <w:p w14:paraId="64652231" w14:textId="4CDAA168" w:rsidR="00766110" w:rsidRDefault="003715C7"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NumActiveColumnsPerInhArea</w:t>
      </w:r>
      <w:proofErr w:type="spell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ActivationThreshold</w:t>
      </w:r>
      <w:proofErr w:type="spell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r>
        <w:rPr>
          <w:rFonts w:ascii="Consolas" w:hAnsi="Consolas" w:cs="Consolas"/>
          <w:color w:val="000000"/>
          <w:sz w:val="19"/>
          <w:szCs w:val="19"/>
        </w:rPr>
        <w:t>p.setInhibitionRadius</w:t>
      </w:r>
      <w:proofErr w:type="spell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3715C7"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3715C7"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3715C7"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3715C7"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3715C7"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w:t>
      </w:r>
      <w:proofErr w:type="spellStart"/>
      <w:r>
        <w:t>get;set</w:t>
      </w:r>
      <w:proofErr w:type="spellEnd"/>
      <w:r>
        <w:t>}</w:t>
      </w:r>
    </w:p>
    <w:p w14:paraId="6D5A1FDF" w14:textId="65ABD801" w:rsidR="009D60B8" w:rsidRDefault="009D60B8" w:rsidP="009D60B8">
      <w:r>
        <w:tab/>
        <w:t xml:space="preserve">public string </w:t>
      </w:r>
      <w:proofErr w:type="spellStart"/>
      <w:r>
        <w:t>EMail</w:t>
      </w:r>
      <w:proofErr w:type="spellEnd"/>
      <w:r>
        <w:t>{</w:t>
      </w:r>
      <w:proofErr w:type="spellStart"/>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w:t>
      </w:r>
      <w:proofErr w:type="spellStart"/>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
    <w:p w14:paraId="5CD92A82" w14:textId="77777777" w:rsidR="009D60B8" w:rsidRDefault="009D60B8" w:rsidP="009D60B8">
      <w:r>
        <w:t xml:space="preserve">   x = new ABC();</w:t>
      </w:r>
    </w:p>
    <w:p w14:paraId="1240A5D4" w14:textId="77777777" w:rsidR="009D60B8" w:rsidRDefault="009D60B8" w:rsidP="009D60B8">
      <w:r>
        <w:t xml:space="preserve">   </w:t>
      </w:r>
      <w:proofErr w:type="spellStart"/>
      <w:r>
        <w:t>x.Name</w:t>
      </w:r>
      <w:proofErr w:type="spellEnd"/>
      <w:r>
        <w:t xml:space="preserve"> = name;</w:t>
      </w:r>
    </w:p>
    <w:p w14:paraId="55267F5F" w14:textId="77777777" w:rsidR="009D60B8" w:rsidRDefault="009D60B8" w:rsidP="009D60B8">
      <w:r>
        <w:t xml:space="preserve">   </w:t>
      </w:r>
      <w:proofErr w:type="spellStart"/>
      <w:r>
        <w:t>x.EMail</w:t>
      </w:r>
      <w:proofErr w:type="spellEnd"/>
      <w:r>
        <w:t xml:space="preserve">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r>
        <w:t>filename.json</w:t>
      </w:r>
      <w:proofErr w:type="spell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r>
        <w:t>filename.json</w:t>
      </w:r>
      <w:proofErr w:type="spell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3715C7"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3715C7"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3715C7"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usicNotesExperiment</w:t>
      </w:r>
      <w:proofErr w:type="spellEnd"/>
      <w:r>
        <w:rPr>
          <w:rFonts w:ascii="Consolas" w:hAnsi="Consolas" w:cs="Consolas"/>
          <w:color w:val="000000"/>
          <w:sz w:val="19"/>
          <w:szCs w:val="19"/>
        </w:rPr>
        <w: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rializationTest</w:t>
      </w:r>
      <w:proofErr w:type="spell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3715C7"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3715C7"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r>
        <w:t>SP.compute</w:t>
      </w:r>
      <w:proofErr w:type="spell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 xml:space="preserve">Investigat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2A775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77777777" w:rsidR="00644042" w:rsidRPr="00090BC0" w:rsidRDefault="00644042" w:rsidP="00644042"/>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2A775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2A775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
    <w:p w14:paraId="52CEB8AE" w14:textId="77777777" w:rsidR="00644042" w:rsidRDefault="00644042" w:rsidP="00644042">
      <w:r>
        <w:t>Please also try to experiment with various SP parameters. See also project “Investigate Spatial Similarity”.</w:t>
      </w:r>
    </w:p>
    <w:p w14:paraId="5F8FCBDE" w14:textId="77777777" w:rsidR="00644042" w:rsidRDefault="00644042" w:rsidP="00644042">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2A775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lastRenderedPageBreak/>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2A775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 xml:space="preserve"> HYPERLINK "https://github.com/ddobric/neocortexapi/tree/master/Python/ColumnActivityDiagram" </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179.35pt" o:ole="">
            <v:imagedata r:id="rId151" o:title=""/>
          </v:shape>
          <o:OLEObject Type="Embed" ProgID="PBrush" ShapeID="_x0000_i1025" DrawAspect="Content" ObjectID="_1670046702" r:id="rId152"/>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lastRenderedPageBreak/>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r>
        <w:rPr>
          <w:rFonts w:ascii="Calibri" w:hAnsi="Calibri" w:cs="Calibri"/>
        </w:rPr>
        <w:t>ColumnActivityDiagram</w:t>
      </w:r>
      <w:proofErr w:type="spellEnd"/>
      <w:r>
        <w:rPr>
          <w:rFonts w:ascii="Calibri" w:hAnsi="Calibri" w:cs="Calibri"/>
        </w:rPr>
        <w:t>{</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2A775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2A775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3"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2A775E">
        <w:trPr>
          <w:trHeight w:val="938"/>
        </w:trPr>
        <w:tc>
          <w:tcPr>
            <w:tcW w:w="9233" w:type="dxa"/>
          </w:tcPr>
          <w:p w14:paraId="2B0DDC6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2A775E">
        <w:trPr>
          <w:trHeight w:val="938"/>
        </w:trPr>
        <w:tc>
          <w:tcPr>
            <w:tcW w:w="9233" w:type="dxa"/>
          </w:tcPr>
          <w:p w14:paraId="52E19CB3"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2A775E">
        <w:trPr>
          <w:trHeight w:val="938"/>
        </w:trPr>
        <w:tc>
          <w:tcPr>
            <w:tcW w:w="9233" w:type="dxa"/>
          </w:tcPr>
          <w:p w14:paraId="76D22AC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r w:rsidRPr="00137E05">
        <w:rPr>
          <w:rStyle w:val="MathChar"/>
          <w:rFonts w:eastAsiaTheme="minorHAnsi"/>
        </w:rPr>
        <w:t>MaxInhibitionDensity</w:t>
      </w:r>
      <w:proofErr w:type="spellEnd"/>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2A775E">
        <w:trPr>
          <w:trHeight w:val="938"/>
        </w:trPr>
        <w:tc>
          <w:tcPr>
            <w:tcW w:w="9233" w:type="dxa"/>
          </w:tcPr>
          <w:p w14:paraId="173BCA5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2A775E">
        <w:trPr>
          <w:trHeight w:val="938"/>
        </w:trPr>
        <w:tc>
          <w:tcPr>
            <w:tcW w:w="9233" w:type="dxa"/>
          </w:tcPr>
          <w:p w14:paraId="2529591A"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2A775E">
        <w:tc>
          <w:tcPr>
            <w:tcW w:w="421" w:type="dxa"/>
          </w:tcPr>
          <w:p w14:paraId="5F97C05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2A775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r>
        <w:rPr>
          <w:rFonts w:ascii="Consolas" w:hAnsi="Consolas" w:cs="Consolas"/>
          <w:color w:val="000000"/>
          <w:sz w:val="19"/>
          <w:szCs w:val="19"/>
        </w:rPr>
        <w:t>testInhibitColumnsLocal</w:t>
      </w:r>
      <w:proofErr w:type="spell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and also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2A775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3715C7" w:rsidP="00644042">
      <w:pPr>
        <w:spacing w:after="0" w:line="240" w:lineRule="auto"/>
      </w:pPr>
      <w:hyperlink r:id="rId162"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2A775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See .</w:t>
      </w:r>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2A775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43D90042" w14:textId="77777777" w:rsidR="00644042" w:rsidRPr="002E170D" w:rsidRDefault="003715C7" w:rsidP="00644042">
      <w:hyperlink r:id="rId166" w:anchor="on-the-relationship-between-input-sparsity-and-noise-robustness-in-sp-paper"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76EBCD8C" w14:textId="77777777"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r>
        <w:t>sp.compute</w:t>
      </w:r>
      <w:proofErr w:type="spell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2A775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3715C7" w:rsidP="00644042">
      <w:hyperlink r:id="rId167"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77777777"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2508D983" w14:textId="77777777" w:rsidR="00644042" w:rsidRDefault="00644042" w:rsidP="00644042">
      <w:pPr>
        <w:pStyle w:val="ListParagraph"/>
        <w:autoSpaceDE w:val="0"/>
        <w:autoSpaceDN w:val="0"/>
        <w:adjustRightInd w:val="0"/>
        <w:spacing w:after="0" w:line="240" w:lineRule="auto"/>
      </w:pPr>
    </w:p>
    <w:p w14:paraId="5F8D32AE" w14:textId="77777777" w:rsidR="00644042" w:rsidRDefault="00644042" w:rsidP="00644042">
      <w:pPr>
        <w:autoSpaceDE w:val="0"/>
        <w:autoSpaceDN w:val="0"/>
        <w:adjustRightInd w:val="0"/>
        <w:spacing w:after="0" w:line="240" w:lineRule="auto"/>
      </w:pPr>
    </w:p>
    <w:p w14:paraId="46DE30FA" w14:textId="77777777" w:rsidR="00644042" w:rsidRDefault="00644042" w:rsidP="00644042">
      <w:pPr>
        <w:pStyle w:val="ListParagraph"/>
        <w:autoSpaceDE w:val="0"/>
        <w:autoSpaceDN w:val="0"/>
        <w:adjustRightInd w:val="0"/>
        <w:spacing w:after="0" w:line="240" w:lineRule="auto"/>
      </w:pPr>
    </w:p>
    <w:p w14:paraId="5509B2A6" w14:textId="77777777" w:rsidR="00644042" w:rsidRPr="00090BC0" w:rsidRDefault="00644042" w:rsidP="00644042"/>
    <w:p w14:paraId="70175D3F" w14:textId="77777777" w:rsidR="00644042" w:rsidRPr="00EF22E6" w:rsidRDefault="00644042" w:rsidP="00644042">
      <w:pPr>
        <w:spacing w:after="0" w:line="240" w:lineRule="auto"/>
      </w:pPr>
    </w:p>
    <w:p w14:paraId="4B613D03" w14:textId="77777777" w:rsidR="00644042" w:rsidRPr="0039447F" w:rsidRDefault="00644042" w:rsidP="00644042">
      <w:pPr>
        <w:pStyle w:val="Style20202021"/>
      </w:pPr>
      <w:r>
        <w:lastRenderedPageBreak/>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2A775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implementation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lastRenderedPageBreak/>
        <w:t xml:space="preserve">After training of all vectors, memorize </w:t>
      </w:r>
      <w:proofErr w:type="spellStart"/>
      <w:r>
        <w:t>activecolumns</w:t>
      </w:r>
      <w:proofErr w:type="spellEnd"/>
      <w:r>
        <w:t xml:space="preserve"> (output)</w:t>
      </w:r>
      <w:r>
        <w:br/>
        <w:t xml:space="preserve">Run </w:t>
      </w:r>
      <w:proofErr w:type="spellStart"/>
      <w:r>
        <w:t>SP.compute</w:t>
      </w:r>
      <w:proofErr w:type="spell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68" r:link="rId169"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2"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w:t>
      </w:r>
      <w:r>
        <w:lastRenderedPageBreak/>
        <w:t xml:space="preserve">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t>
      </w:r>
      <w:proofErr w:type="spellStart"/>
      <w:r>
        <w:t>weh</w:t>
      </w:r>
      <w:proofErr w:type="spellEnd"/>
      <w:r>
        <w:t xml:space="preserve">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w:t>
      </w:r>
      <w:r>
        <w:lastRenderedPageBreak/>
        <w:t xml:space="preserve">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3715C7" w:rsidP="00850F0B">
      <w:hyperlink r:id="rId176"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lastRenderedPageBreak/>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7FC92" w14:textId="77777777" w:rsidR="003715C7" w:rsidRDefault="003715C7" w:rsidP="003D1850">
      <w:pPr>
        <w:spacing w:after="0" w:line="240" w:lineRule="auto"/>
      </w:pPr>
      <w:r>
        <w:separator/>
      </w:r>
    </w:p>
  </w:endnote>
  <w:endnote w:type="continuationSeparator" w:id="0">
    <w:p w14:paraId="404ABF51" w14:textId="77777777" w:rsidR="003715C7" w:rsidRDefault="003715C7"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8EF5A" w14:textId="77777777" w:rsidR="003715C7" w:rsidRDefault="003715C7" w:rsidP="003D1850">
      <w:pPr>
        <w:spacing w:after="0" w:line="240" w:lineRule="auto"/>
      </w:pPr>
      <w:r>
        <w:separator/>
      </w:r>
    </w:p>
  </w:footnote>
  <w:footnote w:type="continuationSeparator" w:id="0">
    <w:p w14:paraId="0F3B4CEE" w14:textId="77777777" w:rsidR="003715C7" w:rsidRDefault="003715C7"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4"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470137E"/>
    <w:multiLevelType w:val="hybridMultilevel"/>
    <w:tmpl w:val="87625698"/>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lvlOverride w:ilvl="0">
      <w:startOverride w:val="1"/>
    </w:lvlOverride>
  </w:num>
  <w:num w:numId="4">
    <w:abstractNumId w:val="5"/>
  </w:num>
  <w:num w:numId="5">
    <w:abstractNumId w:val="8"/>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
  </w:num>
  <w:num w:numId="9">
    <w:abstractNumId w:val="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num>
  <w:num w:numId="19">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5"/>
  </w:num>
  <w:num w:numId="23">
    <w:abstractNumId w:val="13"/>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6"/>
  </w:num>
  <w:num w:numId="32">
    <w:abstractNumId w:val="7"/>
  </w:num>
  <w:num w:numId="33">
    <w:abstractNumId w:val="12"/>
  </w:num>
  <w:num w:numId="3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AUALdu0N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15C7"/>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2467B"/>
    <w:rsid w:val="005309B5"/>
    <w:rsid w:val="0053339C"/>
    <w:rsid w:val="00536B6F"/>
    <w:rsid w:val="0054375C"/>
    <w:rsid w:val="0056545A"/>
    <w:rsid w:val="00591356"/>
    <w:rsid w:val="005A2741"/>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4.png"/><Relationship Id="rId170" Type="http://schemas.openxmlformats.org/officeDocument/2006/relationships/image" Target="media/image31.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5.png"/><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image" Target="media/image17.png"/><Relationship Id="rId171" Type="http://schemas.openxmlformats.org/officeDocument/2006/relationships/image" Target="cid:image006.png@01D509AD.91125E70" TargetMode="External"/><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6.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8.png"/><Relationship Id="rId156" Type="http://schemas.openxmlformats.org/officeDocument/2006/relationships/image" Target="media/image21.png"/><Relationship Id="rId177" Type="http://schemas.openxmlformats.org/officeDocument/2006/relationships/fontTable" Target="fontTable.xml"/><Relationship Id="rId172" Type="http://schemas.openxmlformats.org/officeDocument/2006/relationships/hyperlink" Target="https://github.com/UniversityOfAppliedSciencesFrankfurt/se-dystsys-2018-2019-softwareengineering/issues/139"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hyperlink" Target="https://discourse.numenta.org/t/animation-of-spatial-pooler-and-temporal-memory/1562" TargetMode="External"/><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2.png"/><Relationship Id="rId178" Type="http://schemas.openxmlformats.org/officeDocument/2006/relationships/theme" Target="theme/theme1.xml"/><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oleObject" Target="embeddings/oleObject1.bin"/><Relationship Id="rId173" Type="http://schemas.openxmlformats.org/officeDocument/2006/relationships/image" Target="media/image32.png"/><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image" Target="media/image30.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image" Target="media/image27.gif"/><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3.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hyperlink" Target="https://numenta.com/resources/biological-and-machine-intelligence/spatial-pooling-algorithm/" TargetMode="External"/><Relationship Id="rId174" Type="http://schemas.openxmlformats.org/officeDocument/2006/relationships/image" Target="media/image33.png"/><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8.png"/><Relationship Id="rId169" Type="http://schemas.openxmlformats.org/officeDocument/2006/relationships/image" Target="cid:image005.png@01D509AD.91125E70"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image" Target="media/image19.png"/><Relationship Id="rId175" Type="http://schemas.openxmlformats.org/officeDocument/2006/relationships/image" Target="media/image34.png"/><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9.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20.png"/><Relationship Id="rId176" Type="http://schemas.openxmlformats.org/officeDocument/2006/relationships/hyperlink" Target="https://www.semanticscholar.org/paper/Song-Identification-Using-the-Numenta-Platform-for-Schey/e64ed1dfc77d640e4a697c0c8e04d9a6ac63e62c" TargetMode="External"/><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hyperlink" Target="https://github.com/ddobric/neocortexapi/blob/master/NeoCortexApi/Documentation/experiments.m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8</TotalTime>
  <Pages>71</Pages>
  <Words>16544</Words>
  <Characters>94303</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38</cp:revision>
  <dcterms:created xsi:type="dcterms:W3CDTF">2019-12-24T21:32:00Z</dcterms:created>
  <dcterms:modified xsi:type="dcterms:W3CDTF">2020-12-2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